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0C257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843DF9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843DF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F529A8" w:rsidP="00843DF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F529A8">
              <w:rPr>
                <w:rFonts w:ascii="Candara" w:hAnsi="Candara" w:cs="Calibri"/>
                <w:b/>
                <w:color w:val="FF0000"/>
              </w:rPr>
              <w:t xml:space="preserve">MOJA DOMOVINA I DRUGE ZEMLJE      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0C257A" w:rsidP="00843A9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 xml:space="preserve">PLUS PAGES – </w:t>
            </w:r>
            <w:r w:rsidR="00843A99">
              <w:rPr>
                <w:rFonts w:ascii="Candara" w:hAnsi="Candara" w:cs="Calibri"/>
                <w:b/>
                <w:color w:val="FF0000"/>
              </w:rPr>
              <w:t>THE STORY OF ENGLISH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1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2., B</w:t>
            </w:r>
            <w:r w:rsidR="005817B3">
              <w:rPr>
                <w:rFonts w:ascii="Candara" w:hAnsi="Candara"/>
                <w:sz w:val="22"/>
                <w:szCs w:val="22"/>
              </w:rPr>
              <w:t>.8</w:t>
            </w:r>
            <w:r>
              <w:rPr>
                <w:rFonts w:ascii="Candara" w:hAnsi="Candara"/>
                <w:sz w:val="22"/>
                <w:szCs w:val="22"/>
              </w:rPr>
              <w:t>.3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4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5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6EA5" w:rsidRPr="00CF6EA5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čitati / govoriti o </w:t>
            </w:r>
            <w:r w:rsidR="00843A99">
              <w:rPr>
                <w:rFonts w:ascii="Candara" w:hAnsi="Candara"/>
                <w:szCs w:val="20"/>
              </w:rPr>
              <w:t>povijesti engleskoga jezika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CF6EA5" w:rsidRPr="00CF6EA5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opisati </w:t>
            </w:r>
            <w:r w:rsidR="00843A99">
              <w:rPr>
                <w:rFonts w:ascii="Candara" w:hAnsi="Candara"/>
                <w:szCs w:val="20"/>
              </w:rPr>
              <w:t>što je sve utjecalo na engleski jezik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CF6EA5" w:rsidRPr="00CF6EA5" w:rsidRDefault="00093B57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 xml:space="preserve">ponoviti </w:t>
            </w:r>
            <w:r w:rsidR="00CF6EA5" w:rsidRPr="00CF6EA5">
              <w:rPr>
                <w:rFonts w:ascii="Candara" w:hAnsi="Candara"/>
                <w:szCs w:val="20"/>
              </w:rPr>
              <w:t>i vježbati gl</w:t>
            </w:r>
            <w:r>
              <w:rPr>
                <w:rFonts w:ascii="Candara" w:hAnsi="Candara"/>
                <w:szCs w:val="20"/>
              </w:rPr>
              <w:t>a</w:t>
            </w:r>
            <w:r w:rsidR="00CF6EA5" w:rsidRPr="00CF6EA5">
              <w:rPr>
                <w:rFonts w:ascii="Candara" w:hAnsi="Candara"/>
                <w:szCs w:val="20"/>
              </w:rPr>
              <w:t xml:space="preserve">golska vremena </w:t>
            </w:r>
          </w:p>
          <w:p w:rsidR="006E1CF6" w:rsidRDefault="00CF6EA5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razvijati svijest </w:t>
            </w:r>
            <w:r w:rsidR="00B25651">
              <w:rPr>
                <w:rFonts w:ascii="Candara" w:hAnsi="Candara"/>
                <w:szCs w:val="20"/>
              </w:rPr>
              <w:t>o ciljnoj i vlastitoj kulturi</w:t>
            </w:r>
          </w:p>
          <w:p w:rsidR="00B25651" w:rsidRPr="00CF6EA5" w:rsidRDefault="00B25651" w:rsidP="00CF6EA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>razvijati međukulturnu kompetenciju</w:t>
            </w:r>
          </w:p>
        </w:tc>
      </w:tr>
      <w:tr w:rsidR="002D175E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843A99" w:rsidRPr="00843A99" w:rsidRDefault="00843A99" w:rsidP="00843A9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843A99">
              <w:rPr>
                <w:rFonts w:ascii="Candara" w:hAnsi="Candara"/>
              </w:rPr>
              <w:t xml:space="preserve">Vokabular: </w:t>
            </w:r>
            <w:proofErr w:type="spellStart"/>
            <w:r w:rsidRPr="00843A99">
              <w:rPr>
                <w:rFonts w:ascii="Candara" w:hAnsi="Candara"/>
              </w:rPr>
              <w:t>vocabulary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nnecte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wit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histor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geograph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language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Englis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peaking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untries</w:t>
            </w:r>
            <w:proofErr w:type="spellEnd"/>
            <w:r w:rsidRPr="00843A99">
              <w:rPr>
                <w:rFonts w:ascii="Candara" w:hAnsi="Candara"/>
              </w:rPr>
              <w:t xml:space="preserve">.  </w:t>
            </w:r>
          </w:p>
          <w:p w:rsidR="002D175E" w:rsidRPr="002D175E" w:rsidRDefault="00843A99" w:rsidP="00843A9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843A99">
              <w:rPr>
                <w:rFonts w:ascii="Candara" w:hAnsi="Candara"/>
              </w:rPr>
              <w:t xml:space="preserve">Gramatika: </w:t>
            </w:r>
            <w:proofErr w:type="spellStart"/>
            <w:r w:rsidRPr="00843A99">
              <w:rPr>
                <w:rFonts w:ascii="Candara" w:hAnsi="Candara"/>
              </w:rPr>
              <w:t>revision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imple</w:t>
            </w:r>
            <w:proofErr w:type="spellEnd"/>
            <w:r w:rsidRPr="00843A99">
              <w:rPr>
                <w:rFonts w:ascii="Candara" w:hAnsi="Candara"/>
              </w:rPr>
              <w:t xml:space="preserve"> past </w:t>
            </w:r>
            <w:proofErr w:type="spellStart"/>
            <w:r w:rsidRPr="00843A99">
              <w:rPr>
                <w:rFonts w:ascii="Candara" w:hAnsi="Candara"/>
              </w:rPr>
              <w:t>tense</w:t>
            </w:r>
            <w:proofErr w:type="spellEnd"/>
            <w:r w:rsidRPr="00843A9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B25651" w:rsidRDefault="009D101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843A99">
              <w:rPr>
                <w:rFonts w:ascii="Candara" w:hAnsi="Candara" w:cs="Calibri"/>
              </w:rPr>
              <w:t>150-151</w:t>
            </w:r>
            <w:r w:rsidR="00843DF9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CF6E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F280F">
              <w:rPr>
                <w:rFonts w:ascii="Candara" w:hAnsi="Candara" w:cs="Calibri"/>
                <w:i/>
              </w:rPr>
              <w:t xml:space="preserve"> </w:t>
            </w:r>
            <w:r w:rsidR="00CF280F">
              <w:rPr>
                <w:rFonts w:ascii="Candara" w:hAnsi="Candara" w:cs="Calibri"/>
              </w:rPr>
              <w:t xml:space="preserve">i </w:t>
            </w:r>
            <w:r w:rsidR="00CF280F"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F2B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3E5E9D" w:rsidRPr="00CF6EA5" w:rsidRDefault="003E5E9D" w:rsidP="003E5E9D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9B4F2B" w:rsidRPr="00CF6EA5" w:rsidRDefault="009B4F2B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Osobni i socijalni razvoj: </w:t>
            </w:r>
            <w:r w:rsidR="003E5E9D" w:rsidRPr="00CF6EA5">
              <w:rPr>
                <w:rFonts w:ascii="Candara" w:hAnsi="Candara"/>
                <w:sz w:val="20"/>
                <w:szCs w:val="22"/>
              </w:rPr>
              <w:t>A.3.1., A.3.2., A.3.3., A.3.4.,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B.3.1., B.3.2., B.3.3., B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čiti kako učiti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A.3.4., B.3.1., B.3.2., B.3.3., B.3.4., C.3.1., C.3.2., C.3.3., C.3.4., D.3.1., D.3.2. 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: A.3.1., A.3.2., A.3.3., A.3.4., B.3.1., B.3.2., B.3.3., C.3.1., C.3.2., C.3.3., C.3.4., D.3.1., D.3.2., D.3.3., D.3.4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B25651" w:rsidP="004F650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edstavi ključne riječi. Učenici ih zapišu u bilježnice i prevedu na hrvatski jezik.</w:t>
            </w:r>
          </w:p>
          <w:p w:rsidR="00B25651" w:rsidRPr="00B25651" w:rsidRDefault="00B25651" w:rsidP="00472E5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prezentaciju o </w:t>
            </w:r>
            <w:r w:rsidR="00472E50">
              <w:rPr>
                <w:rFonts w:ascii="Candara" w:hAnsi="Candara"/>
              </w:rPr>
              <w:t>povijesnom razvoju engleskoga jezika</w:t>
            </w:r>
            <w:r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72E50" w:rsidRDefault="00472E50" w:rsidP="005564A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1, 2, 3 i 4 zadatak u udžbeniku. </w:t>
            </w:r>
          </w:p>
          <w:p w:rsidR="00472E50" w:rsidRPr="009D1019" w:rsidRDefault="00472E50" w:rsidP="00472E5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ključne rečenice koje učenici zapišu u bilježnice ili riješe u obliku radnog listića pa zalijepe u bilježnice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24016" w:rsidP="00472E50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zadat</w:t>
            </w:r>
            <w:r w:rsidR="00472E50">
              <w:rPr>
                <w:rFonts w:ascii="Candara" w:hAnsi="Candara"/>
              </w:rPr>
              <w:t>a</w:t>
            </w:r>
            <w:r>
              <w:rPr>
                <w:rFonts w:ascii="Candara" w:hAnsi="Candara"/>
              </w:rPr>
              <w:t>k</w:t>
            </w:r>
            <w:r w:rsidR="00472E50">
              <w:rPr>
                <w:rFonts w:ascii="Candara" w:hAnsi="Candara"/>
              </w:rPr>
              <w:t xml:space="preserve"> 3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24016" w:rsidP="00321CB4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Vođeno istraživanje o zadanim </w:t>
            </w:r>
            <w:r w:rsidR="00321CB4">
              <w:rPr>
                <w:rFonts w:ascii="Candara" w:hAnsi="Candara"/>
              </w:rPr>
              <w:t>izraz</w:t>
            </w:r>
            <w:r>
              <w:rPr>
                <w:rFonts w:ascii="Candara" w:hAnsi="Candara"/>
              </w:rPr>
              <w:t>ima</w:t>
            </w:r>
            <w:r w:rsidR="00321CB4">
              <w:rPr>
                <w:rFonts w:ascii="Candara" w:hAnsi="Candara"/>
              </w:rPr>
              <w:t>, zadatak 4</w:t>
            </w:r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ipremi listić koji učenici mogu kod kuće dopuniti traženim informacijama, istraživanjem  preko </w:t>
            </w:r>
            <w:r w:rsidR="00926D6B">
              <w:rPr>
                <w:rFonts w:ascii="Candara" w:hAnsi="Candara"/>
              </w:rPr>
              <w:t>Interneta ili knjiga.</w:t>
            </w: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6E1CF6" w:rsidRPr="009D1019" w:rsidRDefault="00472E50" w:rsidP="00926D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THE HI/STORY OF ENGLISH</w:t>
            </w: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367267" w:rsidRDefault="0036726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92DD6" w:rsidRDefault="00D92D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35F1" w:rsidRDefault="005A35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35F1" w:rsidRDefault="005A35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35F1" w:rsidRDefault="005A35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35F1" w:rsidRDefault="005A35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35F1" w:rsidRDefault="005A35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F529A8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529A8" w:rsidRPr="006D575A" w:rsidRDefault="00F529A8" w:rsidP="00F529A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529A8" w:rsidRPr="006D575A" w:rsidRDefault="000C257A" w:rsidP="007E3C3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529A8" w:rsidRPr="006D575A" w:rsidRDefault="00F529A8" w:rsidP="00F529A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529A8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529A8" w:rsidRPr="006D575A" w:rsidRDefault="00F529A8" w:rsidP="00F529A8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529A8" w:rsidRPr="006D575A" w:rsidRDefault="00F529A8" w:rsidP="00F529A8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F529A8">
              <w:rPr>
                <w:rFonts w:ascii="Candara" w:hAnsi="Candara" w:cs="Calibri"/>
                <w:b/>
                <w:color w:val="FF0000"/>
              </w:rPr>
              <w:t xml:space="preserve">MOJA DOMOVINA I DRUGE ZEMLJE       </w:t>
            </w:r>
          </w:p>
        </w:tc>
      </w:tr>
      <w:tr w:rsidR="00843A9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PLUS PAGES – THE STORY OF ENGLISH</w:t>
            </w:r>
          </w:p>
        </w:tc>
      </w:tr>
      <w:tr w:rsidR="00843A9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Pr="006D575A" w:rsidRDefault="00843A99" w:rsidP="00843A9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843A99" w:rsidRDefault="00843A99" w:rsidP="00843A9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843A99" w:rsidRDefault="00843A99" w:rsidP="00843A9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843A99" w:rsidRPr="006D575A" w:rsidRDefault="00843A99" w:rsidP="00843A99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843A9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Default="00843A99" w:rsidP="00843A9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843A99" w:rsidRDefault="00843A99" w:rsidP="00843A9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843A99" w:rsidRPr="009B4F2B" w:rsidRDefault="00843A99" w:rsidP="00843A99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843A99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Pr="00CF6EA5" w:rsidRDefault="00843A99" w:rsidP="00843A9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čitati / govoriti o </w:t>
            </w:r>
            <w:r>
              <w:rPr>
                <w:rFonts w:ascii="Candara" w:hAnsi="Candara"/>
                <w:szCs w:val="20"/>
              </w:rPr>
              <w:t>povijesti engleskoga jezika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843A99" w:rsidRPr="00CF6EA5" w:rsidRDefault="00843A99" w:rsidP="00843A9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opisati </w:t>
            </w:r>
            <w:r>
              <w:rPr>
                <w:rFonts w:ascii="Candara" w:hAnsi="Candara"/>
                <w:szCs w:val="20"/>
              </w:rPr>
              <w:t>što je sve utjecalo na engleski jezik</w:t>
            </w:r>
            <w:r w:rsidRPr="00CF6EA5">
              <w:rPr>
                <w:rFonts w:ascii="Candara" w:hAnsi="Candara"/>
                <w:szCs w:val="20"/>
              </w:rPr>
              <w:t xml:space="preserve"> </w:t>
            </w:r>
          </w:p>
          <w:p w:rsidR="00843A99" w:rsidRPr="00CF6EA5" w:rsidRDefault="00843A99" w:rsidP="00843A9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>
              <w:rPr>
                <w:rFonts w:ascii="Candara" w:hAnsi="Candara"/>
                <w:szCs w:val="20"/>
              </w:rPr>
              <w:t xml:space="preserve">ponoviti </w:t>
            </w:r>
            <w:r w:rsidRPr="00CF6EA5">
              <w:rPr>
                <w:rFonts w:ascii="Candara" w:hAnsi="Candara"/>
                <w:szCs w:val="20"/>
              </w:rPr>
              <w:t>i vježbati gl</w:t>
            </w:r>
            <w:r>
              <w:rPr>
                <w:rFonts w:ascii="Candara" w:hAnsi="Candara"/>
                <w:szCs w:val="20"/>
              </w:rPr>
              <w:t>a</w:t>
            </w:r>
            <w:r w:rsidRPr="00CF6EA5">
              <w:rPr>
                <w:rFonts w:ascii="Candara" w:hAnsi="Candara"/>
                <w:szCs w:val="20"/>
              </w:rPr>
              <w:t xml:space="preserve">golska vremena </w:t>
            </w:r>
          </w:p>
          <w:p w:rsidR="00843A99" w:rsidRDefault="00843A99" w:rsidP="00843A9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40"/>
              <w:rPr>
                <w:rFonts w:ascii="Candara" w:hAnsi="Candara"/>
                <w:szCs w:val="20"/>
              </w:rPr>
            </w:pPr>
            <w:r w:rsidRPr="00CF6EA5">
              <w:rPr>
                <w:rFonts w:ascii="Candara" w:hAnsi="Candara"/>
                <w:szCs w:val="20"/>
              </w:rPr>
              <w:t xml:space="preserve">razvijati svijest </w:t>
            </w:r>
            <w:r>
              <w:rPr>
                <w:rFonts w:ascii="Candara" w:hAnsi="Candara"/>
                <w:szCs w:val="20"/>
              </w:rPr>
              <w:t>o ciljnoj i vlastitoj kulturi</w:t>
            </w:r>
          </w:p>
          <w:p w:rsidR="00843A99" w:rsidRPr="006D575A" w:rsidRDefault="00843A99" w:rsidP="00843A99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szCs w:val="20"/>
              </w:rPr>
              <w:t>razvijati međukulturnu kompetenciju</w:t>
            </w:r>
          </w:p>
        </w:tc>
      </w:tr>
      <w:tr w:rsidR="00843A99" w:rsidRPr="006D575A" w:rsidTr="00CF280F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843A99" w:rsidRPr="00843A99" w:rsidRDefault="00843A99" w:rsidP="00843A9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843A99">
              <w:rPr>
                <w:rFonts w:ascii="Candara" w:hAnsi="Candara"/>
              </w:rPr>
              <w:t xml:space="preserve">Vokabular: </w:t>
            </w:r>
            <w:proofErr w:type="spellStart"/>
            <w:r w:rsidRPr="00843A99">
              <w:rPr>
                <w:rFonts w:ascii="Candara" w:hAnsi="Candara"/>
              </w:rPr>
              <w:t>vocabulary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nnected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wit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histor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geography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language</w:t>
            </w:r>
            <w:proofErr w:type="spellEnd"/>
            <w:r w:rsidRPr="00843A99">
              <w:rPr>
                <w:rFonts w:ascii="Candara" w:hAnsi="Candara"/>
              </w:rPr>
              <w:t xml:space="preserve">, </w:t>
            </w:r>
            <w:proofErr w:type="spellStart"/>
            <w:r w:rsidRPr="00843A99">
              <w:rPr>
                <w:rFonts w:ascii="Candara" w:hAnsi="Candara"/>
              </w:rPr>
              <w:t>English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peaking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countries</w:t>
            </w:r>
            <w:proofErr w:type="spellEnd"/>
            <w:r w:rsidRPr="00843A99">
              <w:rPr>
                <w:rFonts w:ascii="Candara" w:hAnsi="Candara"/>
              </w:rPr>
              <w:t xml:space="preserve">.  </w:t>
            </w:r>
          </w:p>
          <w:p w:rsidR="00843A99" w:rsidRPr="002D175E" w:rsidRDefault="00843A99" w:rsidP="00843A99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843A99">
              <w:rPr>
                <w:rFonts w:ascii="Candara" w:hAnsi="Candara"/>
              </w:rPr>
              <w:t xml:space="preserve">Gramatika: </w:t>
            </w:r>
            <w:proofErr w:type="spellStart"/>
            <w:r w:rsidRPr="00843A99">
              <w:rPr>
                <w:rFonts w:ascii="Candara" w:hAnsi="Candara"/>
              </w:rPr>
              <w:t>revision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of</w:t>
            </w:r>
            <w:proofErr w:type="spellEnd"/>
            <w:r w:rsidRPr="00843A99">
              <w:rPr>
                <w:rFonts w:ascii="Candara" w:hAnsi="Candara"/>
              </w:rPr>
              <w:t xml:space="preserve"> </w:t>
            </w:r>
            <w:proofErr w:type="spellStart"/>
            <w:r w:rsidRPr="00843A99">
              <w:rPr>
                <w:rFonts w:ascii="Candara" w:hAnsi="Candara"/>
              </w:rPr>
              <w:t>simple</w:t>
            </w:r>
            <w:proofErr w:type="spellEnd"/>
            <w:r w:rsidRPr="00843A99">
              <w:rPr>
                <w:rFonts w:ascii="Candara" w:hAnsi="Candara"/>
              </w:rPr>
              <w:t xml:space="preserve"> past </w:t>
            </w:r>
            <w:proofErr w:type="spellStart"/>
            <w:r w:rsidRPr="00843A99">
              <w:rPr>
                <w:rFonts w:ascii="Candara" w:hAnsi="Candara"/>
              </w:rPr>
              <w:t>tense</w:t>
            </w:r>
            <w:proofErr w:type="spellEnd"/>
            <w:r w:rsidRPr="00843A99">
              <w:rPr>
                <w:rFonts w:ascii="Candara" w:hAnsi="Candara"/>
              </w:rPr>
              <w:t>.</w:t>
            </w:r>
          </w:p>
        </w:tc>
      </w:tr>
      <w:tr w:rsidR="00843A9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Pr="006D575A" w:rsidRDefault="00843A9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843A99" w:rsidRPr="006D575A" w:rsidRDefault="00843A9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843A99" w:rsidRDefault="00843A9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843A99" w:rsidRPr="006D575A" w:rsidRDefault="00843A9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843A9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A99" w:rsidRPr="006D575A" w:rsidRDefault="00843A99" w:rsidP="00843A9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A99" w:rsidRPr="009B4F2B" w:rsidRDefault="00843A99" w:rsidP="00843A9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50-151.</w:t>
            </w:r>
          </w:p>
        </w:tc>
      </w:tr>
      <w:tr w:rsidR="00CF280F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280F" w:rsidRPr="006D575A" w:rsidRDefault="00CF280F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280F" w:rsidRDefault="00CF280F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</w:rPr>
              <w:t xml:space="preserve">i </w:t>
            </w:r>
            <w:r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926D6B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 : A.3.1., A.3.2., A.3.3., A.3.4., B.3.1., B.3.2., B.3.3., C.3.1., C.3.2., C.3.3., C.3.4.,</w:t>
            </w:r>
            <w:r w:rsidR="00926D6B">
              <w:rPr>
                <w:rFonts w:ascii="Candara" w:hAnsi="Candara"/>
                <w:sz w:val="20"/>
                <w:szCs w:val="22"/>
              </w:rPr>
              <w:t xml:space="preserve"> D.3.1., D.3.2., D.3.3., D.3.4.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Default="00926D6B" w:rsidP="004F6509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svoja istraživanja – domaće zadaće.</w:t>
            </w:r>
          </w:p>
          <w:p w:rsidR="00926D6B" w:rsidRPr="006D575A" w:rsidRDefault="00926D6B" w:rsidP="004F6509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oz jezične igre se ponovi ključni vokabular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72E50" w:rsidRDefault="00926D6B" w:rsidP="00321CB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</w:t>
            </w:r>
            <w:r w:rsidR="00321CB4">
              <w:rPr>
                <w:rFonts w:ascii="Candara" w:hAnsi="Candara"/>
              </w:rPr>
              <w:t>tablicu s dvije grupe riječi – BRITISH &amp; AMERICAN ENGLISH. Učitelj/</w:t>
            </w:r>
            <w:proofErr w:type="spellStart"/>
            <w:r w:rsidR="00321CB4">
              <w:rPr>
                <w:rFonts w:ascii="Candara" w:hAnsi="Candara"/>
              </w:rPr>
              <w:t>ica</w:t>
            </w:r>
            <w:proofErr w:type="spellEnd"/>
            <w:r w:rsidR="00321CB4">
              <w:rPr>
                <w:rFonts w:ascii="Candara" w:hAnsi="Candara"/>
              </w:rPr>
              <w:t xml:space="preserve"> pripremi jezične kartice koje mogu razvrstati kao </w:t>
            </w:r>
            <w:proofErr w:type="spellStart"/>
            <w:r w:rsidR="00321CB4">
              <w:rPr>
                <w:rFonts w:ascii="Candara" w:hAnsi="Candara"/>
              </w:rPr>
              <w:t>predvježbu</w:t>
            </w:r>
            <w:proofErr w:type="spellEnd"/>
            <w:r w:rsidR="00321CB4">
              <w:rPr>
                <w:rFonts w:ascii="Candara" w:hAnsi="Candara"/>
              </w:rPr>
              <w:t xml:space="preserve">: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fla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apartmen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pavemen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sidewalk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autumn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fall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holiday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vacation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petrol – gas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rubbish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garbage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swee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candy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trousers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pants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lorry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truck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lift – elevator, city centre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downtown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film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movie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underground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subway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,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biscui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cookie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chemist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’s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drugstore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;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wardrobe</w:t>
            </w:r>
            <w:proofErr w:type="spellEnd"/>
            <w:r w:rsidR="00472E50" w:rsidRPr="00321CB4">
              <w:rPr>
                <w:rFonts w:ascii="Candara" w:hAnsi="Candara"/>
                <w:i/>
              </w:rPr>
              <w:t xml:space="preserve"> – </w:t>
            </w:r>
            <w:proofErr w:type="spellStart"/>
            <w:r w:rsidR="00472E50" w:rsidRPr="00321CB4">
              <w:rPr>
                <w:rFonts w:ascii="Candara" w:hAnsi="Candara"/>
                <w:i/>
              </w:rPr>
              <w:t>closet</w:t>
            </w:r>
            <w:proofErr w:type="spellEnd"/>
          </w:p>
          <w:p w:rsidR="00321CB4" w:rsidRPr="00321CB4" w:rsidRDefault="00321CB4" w:rsidP="00321CB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usmeno 6a i 6b zadatak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21CB4" w:rsidRPr="00321CB4" w:rsidRDefault="00321CB4" w:rsidP="00321CB4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321CB4">
              <w:rPr>
                <w:rFonts w:ascii="Candara" w:hAnsi="Candara"/>
              </w:rPr>
              <w:t xml:space="preserve">PROJECT WORK – TEENS IN ACTION </w:t>
            </w:r>
          </w:p>
          <w:p w:rsidR="00321CB4" w:rsidRPr="00321CB4" w:rsidRDefault="00321CB4" w:rsidP="00321CB4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321CB4">
              <w:rPr>
                <w:rFonts w:ascii="Candara" w:hAnsi="Candara"/>
              </w:rPr>
              <w:t xml:space="preserve">Učenici u parovima ili manjim skupinama </w:t>
            </w:r>
            <w:r>
              <w:rPr>
                <w:rFonts w:ascii="Candara" w:hAnsi="Candara"/>
              </w:rPr>
              <w:t xml:space="preserve">pripreme dva </w:t>
            </w:r>
            <w:proofErr w:type="spellStart"/>
            <w:r>
              <w:rPr>
                <w:rFonts w:ascii="Candara" w:hAnsi="Candara"/>
              </w:rPr>
              <w:t>postera</w:t>
            </w:r>
            <w:proofErr w:type="spellEnd"/>
            <w:r w:rsidRPr="00321CB4">
              <w:rPr>
                <w:rFonts w:ascii="Candara" w:hAnsi="Candara"/>
              </w:rPr>
              <w:t xml:space="preserve"> koj</w:t>
            </w:r>
            <w:r>
              <w:rPr>
                <w:rFonts w:ascii="Candara" w:hAnsi="Candara"/>
              </w:rPr>
              <w:t xml:space="preserve">e </w:t>
            </w:r>
            <w:r w:rsidRPr="00321CB4">
              <w:rPr>
                <w:rFonts w:ascii="Candara" w:hAnsi="Candara"/>
              </w:rPr>
              <w:t>trebaju prezentirati pred svima.</w:t>
            </w:r>
          </w:p>
          <w:p w:rsidR="006D575A" w:rsidRPr="00C03512" w:rsidRDefault="00926D6B" w:rsidP="00926D6B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rezentiraju projekt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926D6B" w:rsidP="00321CB4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321CB4">
              <w:rPr>
                <w:rFonts w:ascii="Candara" w:hAnsi="Candara"/>
              </w:rPr>
              <w:t>ocjenjuju projekte prema unaprijed utvrđenim elementima vrednovanja</w:t>
            </w:r>
            <w:r>
              <w:rPr>
                <w:rFonts w:ascii="Candara" w:hAnsi="Candara"/>
              </w:rPr>
              <w:t>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A03800" w:rsidRPr="009D1019" w:rsidRDefault="00A03800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BRITISH &amp; AMERICAN ENGLISH</w:t>
            </w:r>
            <w:r w:rsidRPr="00321CB4">
              <w:rPr>
                <w:rFonts w:ascii="Candara" w:hAnsi="Candara" w:cs="Calibri"/>
                <w:b/>
              </w:rPr>
              <w:t xml:space="preserve"> </w:t>
            </w: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 w:rsidRPr="00321CB4">
              <w:rPr>
                <w:rFonts w:ascii="Candara" w:hAnsi="Candara" w:cs="Calibri"/>
                <w:b/>
              </w:rPr>
              <w:t>fla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apartmen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; </w:t>
            </w:r>
            <w:proofErr w:type="spellStart"/>
            <w:r w:rsidRPr="00321CB4">
              <w:rPr>
                <w:rFonts w:ascii="Candara" w:hAnsi="Candara" w:cs="Calibri"/>
                <w:b/>
              </w:rPr>
              <w:t>pavemen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sidewalk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; </w:t>
            </w: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 w:rsidRPr="00321CB4">
              <w:rPr>
                <w:rFonts w:ascii="Candara" w:hAnsi="Candara" w:cs="Calibri"/>
                <w:b/>
              </w:rPr>
              <w:t>autumn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fall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</w:t>
            </w:r>
            <w:proofErr w:type="spellStart"/>
            <w:r w:rsidRPr="00321CB4">
              <w:rPr>
                <w:rFonts w:ascii="Candara" w:hAnsi="Candara" w:cs="Calibri"/>
                <w:b/>
              </w:rPr>
              <w:t>holiday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vacation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petrol – gas; </w:t>
            </w: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 w:rsidRPr="00321CB4">
              <w:rPr>
                <w:rFonts w:ascii="Candara" w:hAnsi="Candara" w:cs="Calibri"/>
                <w:b/>
              </w:rPr>
              <w:t>rubbish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garbage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</w:t>
            </w:r>
            <w:proofErr w:type="spellStart"/>
            <w:r w:rsidRPr="00321CB4">
              <w:rPr>
                <w:rFonts w:ascii="Candara" w:hAnsi="Candara" w:cs="Calibri"/>
                <w:b/>
              </w:rPr>
              <w:t>swee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candy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; </w:t>
            </w:r>
            <w:proofErr w:type="spellStart"/>
            <w:r w:rsidRPr="00321CB4">
              <w:rPr>
                <w:rFonts w:ascii="Candara" w:hAnsi="Candara" w:cs="Calibri"/>
                <w:b/>
              </w:rPr>
              <w:t>trousers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pants</w:t>
            </w:r>
            <w:proofErr w:type="spellEnd"/>
            <w:r w:rsidRPr="00321CB4">
              <w:rPr>
                <w:rFonts w:ascii="Candara" w:hAnsi="Candara" w:cs="Calibri"/>
                <w:b/>
              </w:rPr>
              <w:t>,</w:t>
            </w: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 w:rsidRPr="00321CB4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321CB4">
              <w:rPr>
                <w:rFonts w:ascii="Candara" w:hAnsi="Candara" w:cs="Calibri"/>
                <w:b/>
              </w:rPr>
              <w:t>lorry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truck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lift – elevator, city centre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downtown</w:t>
            </w:r>
            <w:proofErr w:type="spellEnd"/>
            <w:r w:rsidRPr="00321CB4">
              <w:rPr>
                <w:rFonts w:ascii="Candara" w:hAnsi="Candara" w:cs="Calibri"/>
                <w:b/>
              </w:rPr>
              <w:t>,</w:t>
            </w:r>
          </w:p>
          <w:p w:rsidR="00321CB4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 w:rsidRPr="00321CB4">
              <w:rPr>
                <w:rFonts w:ascii="Candara" w:hAnsi="Candara" w:cs="Calibri"/>
                <w:b/>
              </w:rPr>
              <w:t xml:space="preserve"> film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movie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underground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subway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, </w:t>
            </w:r>
            <w:proofErr w:type="spellStart"/>
            <w:r w:rsidRPr="00321CB4">
              <w:rPr>
                <w:rFonts w:ascii="Candara" w:hAnsi="Candara" w:cs="Calibri"/>
                <w:b/>
              </w:rPr>
              <w:t>biscui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cookie</w:t>
            </w:r>
            <w:proofErr w:type="spellEnd"/>
            <w:r w:rsidRPr="00321CB4">
              <w:rPr>
                <w:rFonts w:ascii="Candara" w:hAnsi="Candara" w:cs="Calibri"/>
                <w:b/>
              </w:rPr>
              <w:t>;</w:t>
            </w:r>
          </w:p>
          <w:p w:rsidR="00A03800" w:rsidRPr="009D1019" w:rsidRDefault="00321CB4" w:rsidP="00321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 w:rsidRPr="00321CB4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321CB4">
              <w:rPr>
                <w:rFonts w:ascii="Candara" w:hAnsi="Candara" w:cs="Calibri"/>
                <w:b/>
              </w:rPr>
              <w:t>chemist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’s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drugstore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; </w:t>
            </w:r>
            <w:proofErr w:type="spellStart"/>
            <w:r w:rsidRPr="00321CB4">
              <w:rPr>
                <w:rFonts w:ascii="Candara" w:hAnsi="Candara" w:cs="Calibri"/>
                <w:b/>
              </w:rPr>
              <w:t>wardrobe</w:t>
            </w:r>
            <w:proofErr w:type="spellEnd"/>
            <w:r w:rsidRPr="00321CB4"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Pr="00321CB4">
              <w:rPr>
                <w:rFonts w:ascii="Candara" w:hAnsi="Candara" w:cs="Calibri"/>
                <w:b/>
              </w:rPr>
              <w:t>closet</w:t>
            </w:r>
            <w:proofErr w:type="spellEnd"/>
          </w:p>
        </w:tc>
      </w:tr>
    </w:tbl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E3C37" w:rsidRDefault="007E3C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7E3C37" w:rsidSect="0019724E">
      <w:footerReference w:type="default" r:id="rId10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0D9B" w:rsidRDefault="00280D9B">
      <w:pPr>
        <w:spacing w:after="0" w:line="240" w:lineRule="auto"/>
      </w:pPr>
      <w:r>
        <w:separator/>
      </w:r>
    </w:p>
  </w:endnote>
  <w:endnote w:type="continuationSeparator" w:id="0">
    <w:p w:rsidR="00280D9B" w:rsidRDefault="00280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016" w:rsidRDefault="00165F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624016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7E633F">
      <w:rPr>
        <w:rFonts w:cs="Calibri"/>
        <w:noProof/>
        <w:color w:val="000000"/>
      </w:rPr>
      <w:t>1</w:t>
    </w:r>
    <w:r>
      <w:rPr>
        <w:rFonts w:cs="Calibri"/>
        <w:color w:val="000000"/>
      </w:rPr>
      <w:fldChar w:fldCharType="end"/>
    </w:r>
  </w:p>
  <w:p w:rsidR="00624016" w:rsidRDefault="0062401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0D9B" w:rsidRDefault="00280D9B">
      <w:pPr>
        <w:spacing w:after="0" w:line="240" w:lineRule="auto"/>
      </w:pPr>
      <w:r>
        <w:separator/>
      </w:r>
    </w:p>
  </w:footnote>
  <w:footnote w:type="continuationSeparator" w:id="0">
    <w:p w:rsidR="00280D9B" w:rsidRDefault="00280D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FC119CA"/>
    <w:multiLevelType w:val="hybridMultilevel"/>
    <w:tmpl w:val="2CF625C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B9228F5"/>
    <w:multiLevelType w:val="hybridMultilevel"/>
    <w:tmpl w:val="CDD4BF1A"/>
    <w:lvl w:ilvl="0" w:tplc="06FA26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AA43FE"/>
    <w:multiLevelType w:val="hybridMultilevel"/>
    <w:tmpl w:val="71A8B7E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4"/>
  </w:num>
  <w:num w:numId="5">
    <w:abstractNumId w:val="20"/>
  </w:num>
  <w:num w:numId="6">
    <w:abstractNumId w:val="18"/>
  </w:num>
  <w:num w:numId="7">
    <w:abstractNumId w:val="2"/>
  </w:num>
  <w:num w:numId="8">
    <w:abstractNumId w:val="3"/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6"/>
  </w:num>
  <w:num w:numId="12">
    <w:abstractNumId w:val="4"/>
  </w:num>
  <w:num w:numId="13">
    <w:abstractNumId w:val="16"/>
  </w:num>
  <w:num w:numId="14">
    <w:abstractNumId w:val="19"/>
  </w:num>
  <w:num w:numId="15">
    <w:abstractNumId w:val="21"/>
  </w:num>
  <w:num w:numId="16">
    <w:abstractNumId w:val="10"/>
  </w:num>
  <w:num w:numId="17">
    <w:abstractNumId w:val="11"/>
  </w:num>
  <w:num w:numId="18">
    <w:abstractNumId w:val="12"/>
  </w:num>
  <w:num w:numId="19">
    <w:abstractNumId w:val="15"/>
  </w:num>
  <w:num w:numId="20">
    <w:abstractNumId w:val="5"/>
  </w:num>
  <w:num w:numId="21">
    <w:abstractNumId w:val="8"/>
  </w:num>
  <w:num w:numId="2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IDSwNDC0NTExMDCyUdpeDU4uLM/DyQAsNaAJRhPIEsAAAA"/>
  </w:docVars>
  <w:rsids>
    <w:rsidRoot w:val="006E1CF6"/>
    <w:rsid w:val="000562E4"/>
    <w:rsid w:val="000723FD"/>
    <w:rsid w:val="00085545"/>
    <w:rsid w:val="00093B57"/>
    <w:rsid w:val="000B3D23"/>
    <w:rsid w:val="000C257A"/>
    <w:rsid w:val="000C5D4C"/>
    <w:rsid w:val="000D228C"/>
    <w:rsid w:val="0010078F"/>
    <w:rsid w:val="00106791"/>
    <w:rsid w:val="00165F78"/>
    <w:rsid w:val="001731B6"/>
    <w:rsid w:val="0019724E"/>
    <w:rsid w:val="001B39BA"/>
    <w:rsid w:val="001E2A26"/>
    <w:rsid w:val="001F042E"/>
    <w:rsid w:val="00216FDA"/>
    <w:rsid w:val="00225101"/>
    <w:rsid w:val="00237B3F"/>
    <w:rsid w:val="00280D9B"/>
    <w:rsid w:val="00282128"/>
    <w:rsid w:val="00296E87"/>
    <w:rsid w:val="002D175E"/>
    <w:rsid w:val="002F6961"/>
    <w:rsid w:val="00321CB4"/>
    <w:rsid w:val="00344C4C"/>
    <w:rsid w:val="003467D4"/>
    <w:rsid w:val="00367267"/>
    <w:rsid w:val="003A5FD6"/>
    <w:rsid w:val="003E5E9D"/>
    <w:rsid w:val="004049A0"/>
    <w:rsid w:val="00433F88"/>
    <w:rsid w:val="00437ABE"/>
    <w:rsid w:val="00472E50"/>
    <w:rsid w:val="00495FFD"/>
    <w:rsid w:val="004C19BD"/>
    <w:rsid w:val="004D19C6"/>
    <w:rsid w:val="004D715F"/>
    <w:rsid w:val="004E5511"/>
    <w:rsid w:val="004E6D97"/>
    <w:rsid w:val="004E7A17"/>
    <w:rsid w:val="004F6509"/>
    <w:rsid w:val="00517260"/>
    <w:rsid w:val="00522591"/>
    <w:rsid w:val="00527932"/>
    <w:rsid w:val="005817B3"/>
    <w:rsid w:val="005848B3"/>
    <w:rsid w:val="005A35F1"/>
    <w:rsid w:val="005A64EA"/>
    <w:rsid w:val="00600543"/>
    <w:rsid w:val="006235BE"/>
    <w:rsid w:val="00624016"/>
    <w:rsid w:val="0068455C"/>
    <w:rsid w:val="006D575A"/>
    <w:rsid w:val="006E1CF6"/>
    <w:rsid w:val="006F5719"/>
    <w:rsid w:val="007454E2"/>
    <w:rsid w:val="00751A49"/>
    <w:rsid w:val="007667EE"/>
    <w:rsid w:val="007B57A1"/>
    <w:rsid w:val="007B5E33"/>
    <w:rsid w:val="007E3C37"/>
    <w:rsid w:val="007E633F"/>
    <w:rsid w:val="00843A99"/>
    <w:rsid w:val="00843DF9"/>
    <w:rsid w:val="00856718"/>
    <w:rsid w:val="008A76DA"/>
    <w:rsid w:val="00904D0D"/>
    <w:rsid w:val="009262E3"/>
    <w:rsid w:val="00926D6B"/>
    <w:rsid w:val="009B4F2B"/>
    <w:rsid w:val="009C0017"/>
    <w:rsid w:val="009D1019"/>
    <w:rsid w:val="009E76F5"/>
    <w:rsid w:val="00A0288E"/>
    <w:rsid w:val="00A03800"/>
    <w:rsid w:val="00A32C46"/>
    <w:rsid w:val="00A47763"/>
    <w:rsid w:val="00B25651"/>
    <w:rsid w:val="00B60C42"/>
    <w:rsid w:val="00B71208"/>
    <w:rsid w:val="00B77CB0"/>
    <w:rsid w:val="00BE4D57"/>
    <w:rsid w:val="00C03512"/>
    <w:rsid w:val="00C04450"/>
    <w:rsid w:val="00C11A4A"/>
    <w:rsid w:val="00C2566A"/>
    <w:rsid w:val="00C63D58"/>
    <w:rsid w:val="00C730AE"/>
    <w:rsid w:val="00C97D96"/>
    <w:rsid w:val="00CF280F"/>
    <w:rsid w:val="00CF6EA5"/>
    <w:rsid w:val="00D15606"/>
    <w:rsid w:val="00D92DD6"/>
    <w:rsid w:val="00E56112"/>
    <w:rsid w:val="00E66D83"/>
    <w:rsid w:val="00E67765"/>
    <w:rsid w:val="00E941CF"/>
    <w:rsid w:val="00EB68D7"/>
    <w:rsid w:val="00EE5FD5"/>
    <w:rsid w:val="00F529A8"/>
    <w:rsid w:val="00F55621"/>
    <w:rsid w:val="00F5609F"/>
    <w:rsid w:val="00F56DFA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EA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FCA7B-A950-4E52-85F0-474DA3063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7</Words>
  <Characters>4777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2</cp:revision>
  <dcterms:created xsi:type="dcterms:W3CDTF">2021-12-01T08:28:00Z</dcterms:created>
  <dcterms:modified xsi:type="dcterms:W3CDTF">2021-12-01T08:28:00Z</dcterms:modified>
</cp:coreProperties>
</file>